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63389869" w:rsidR="00173A24" w:rsidRDefault="00C05D1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5B15AC87" w:rsidR="00173A24" w:rsidRDefault="00C05D1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1B018053" w:rsidR="00173A24" w:rsidRDefault="00C05D1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defines a section in HTML document.</w:t>
      </w:r>
    </w:p>
    <w:p w14:paraId="23A4A74D" w14:textId="1CD9FDF6" w:rsidR="00C05D12" w:rsidRDefault="00C05D1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can be easily styled by using the class.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9"/>
        <w:gridCol w:w="4510"/>
      </w:tblGrid>
      <w:tr w:rsidR="00C05D12" w14:paraId="06F55861" w14:textId="77777777" w:rsidTr="00C05D12">
        <w:tc>
          <w:tcPr>
            <w:tcW w:w="4509" w:type="dxa"/>
          </w:tcPr>
          <w:p w14:paraId="57EEC780" w14:textId="77D7FF7B" w:rsidR="00C05D12" w:rsidRDefault="00C05D12">
            <w:pPr>
              <w:rPr>
                <w:rFonts w:ascii="Muli" w:eastAsia="Muli" w:hAnsi="Muli" w:cs="Muli"/>
                <w:b/>
                <w:sz w:val="24"/>
                <w:szCs w:val="24"/>
              </w:rPr>
            </w:pPr>
            <w:r>
              <w:rPr>
                <w:rFonts w:ascii="Muli" w:eastAsia="Muli" w:hAnsi="Muli" w:cs="Muli"/>
                <w:b/>
                <w:sz w:val="24"/>
                <w:szCs w:val="24"/>
              </w:rPr>
              <w:t>Relative</w:t>
            </w:r>
          </w:p>
        </w:tc>
        <w:tc>
          <w:tcPr>
            <w:tcW w:w="4510" w:type="dxa"/>
          </w:tcPr>
          <w:p w14:paraId="7E686B9D" w14:textId="69C055B8" w:rsidR="00C05D12" w:rsidRDefault="00C05D12">
            <w:pPr>
              <w:rPr>
                <w:rFonts w:ascii="Muli" w:eastAsia="Muli" w:hAnsi="Muli" w:cs="Muli"/>
                <w:b/>
                <w:sz w:val="24"/>
                <w:szCs w:val="24"/>
              </w:rPr>
            </w:pPr>
            <w:r>
              <w:rPr>
                <w:rFonts w:ascii="Muli" w:eastAsia="Muli" w:hAnsi="Muli" w:cs="Muli"/>
                <w:b/>
                <w:sz w:val="24"/>
                <w:szCs w:val="24"/>
              </w:rPr>
              <w:t>Absolute</w:t>
            </w:r>
          </w:p>
        </w:tc>
      </w:tr>
      <w:tr w:rsidR="00C05D12" w14:paraId="4B85C110" w14:textId="77777777" w:rsidTr="00C05D12">
        <w:tc>
          <w:tcPr>
            <w:tcW w:w="4509" w:type="dxa"/>
          </w:tcPr>
          <w:p w14:paraId="0D4C3BE9" w14:textId="09F4E842" w:rsidR="00C05D12" w:rsidRDefault="00C05D12">
            <w:pPr>
              <w:rPr>
                <w:rFonts w:ascii="Muli" w:eastAsia="Muli" w:hAnsi="Muli" w:cs="Muli"/>
                <w:b/>
                <w:sz w:val="24"/>
                <w:szCs w:val="24"/>
              </w:rPr>
            </w:pPr>
            <w:r>
              <w:rPr>
                <w:rFonts w:ascii="Muli" w:eastAsia="Muli" w:hAnsi="Muli" w:cs="Muli"/>
                <w:b/>
                <w:sz w:val="24"/>
                <w:szCs w:val="24"/>
              </w:rPr>
              <w:t>It means that it is relative to its normal position.</w:t>
            </w:r>
          </w:p>
        </w:tc>
        <w:tc>
          <w:tcPr>
            <w:tcW w:w="4510" w:type="dxa"/>
          </w:tcPr>
          <w:p w14:paraId="40A315BD" w14:textId="740E93EE" w:rsidR="00C05D12" w:rsidRDefault="00C05D12">
            <w:pPr>
              <w:rPr>
                <w:rFonts w:ascii="Muli" w:eastAsia="Muli" w:hAnsi="Muli" w:cs="Muli"/>
                <w:b/>
                <w:sz w:val="24"/>
                <w:szCs w:val="24"/>
              </w:rPr>
            </w:pPr>
            <w:r>
              <w:rPr>
                <w:rFonts w:ascii="Muli" w:eastAsia="Muli" w:hAnsi="Muli" w:cs="Muli"/>
                <w:b/>
                <w:sz w:val="24"/>
                <w:szCs w:val="24"/>
              </w:rPr>
              <w:t>It means that it is fixed at a position.</w:t>
            </w:r>
          </w:p>
        </w:tc>
      </w:tr>
    </w:tbl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59B35596" w:rsidR="00173A24" w:rsidRDefault="00C05D1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is hidden behind an element. It is the opposite of transparency. 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1746189E" w:rsidR="00173A24" w:rsidRDefault="00C24B7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4B13009C" w:rsidR="00173A24" w:rsidRDefault="00DF76C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sual Studio Code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02CC7D68" w:rsidR="00173A24" w:rsidRDefault="00455EA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1- Will see if the app opens.</w:t>
      </w:r>
    </w:p>
    <w:p w14:paraId="79F3A24B" w14:textId="20FD77D6" w:rsidR="00455EA7" w:rsidRDefault="00455EA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2- If it opens then, will see that is the text too small or bit.</w:t>
      </w:r>
    </w:p>
    <w:p w14:paraId="36EB0B16" w14:textId="2C21BBB3" w:rsidR="00455EA7" w:rsidRDefault="00455EA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3- </w:t>
      </w:r>
      <w:proofErr w:type="gramStart"/>
      <w:r>
        <w:rPr>
          <w:rFonts w:ascii="Muli" w:eastAsia="Muli" w:hAnsi="Muli" w:cs="Muli"/>
          <w:sz w:val="24"/>
          <w:szCs w:val="24"/>
        </w:rPr>
        <w:t>Are</w:t>
      </w:r>
      <w:proofErr w:type="gramEnd"/>
      <w:r>
        <w:rPr>
          <w:rFonts w:ascii="Muli" w:eastAsia="Muli" w:hAnsi="Muli" w:cs="Muli"/>
          <w:sz w:val="24"/>
          <w:szCs w:val="24"/>
        </w:rPr>
        <w:t xml:space="preserve"> all the button working?</w:t>
      </w:r>
    </w:p>
    <w:p w14:paraId="5F2369D5" w14:textId="3D6022BF" w:rsidR="00455EA7" w:rsidRDefault="00455EA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4- Are the designs good enough?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D" w14:textId="5B797ACC" w:rsidR="00173A24" w:rsidRDefault="00455EA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helps to redirect a page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9290895" w14:textId="77777777" w:rsidR="00455EA7" w:rsidRDefault="00455EA7" w:rsidP="00455EA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59FBC8E2" w:rsidR="00173A24" w:rsidRDefault="00455EA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return a particular value if the code works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360621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62CDED1" w14:textId="77777777" w:rsidR="002E7F38" w:rsidRPr="002E7F38" w:rsidRDefault="002E7F38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2E7F38">
        <w:rPr>
          <w:rFonts w:ascii="Muli" w:eastAsia="Muli" w:hAnsi="Muli" w:cs="Muli"/>
          <w:sz w:val="24"/>
          <w:szCs w:val="24"/>
        </w:rPr>
        <w:lastRenderedPageBreak/>
        <w:t>Attractive designs</w:t>
      </w:r>
    </w:p>
    <w:p w14:paraId="13A03240" w14:textId="076CCA28" w:rsidR="002E7F38" w:rsidRDefault="002E7F38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A34240">
        <w:rPr>
          <w:rFonts w:ascii="Muli" w:eastAsia="Muli" w:hAnsi="Muli" w:cs="Muli"/>
          <w:sz w:val="24"/>
          <w:szCs w:val="24"/>
        </w:rPr>
        <w:t xml:space="preserve"> </w:t>
      </w:r>
      <w:proofErr w:type="spellStart"/>
      <w:r w:rsidR="00A34240" w:rsidRPr="00A34240">
        <w:rPr>
          <w:rFonts w:ascii="Muli" w:eastAsia="Muli" w:hAnsi="Muli" w:cs="Muli"/>
          <w:sz w:val="24"/>
          <w:szCs w:val="24"/>
        </w:rPr>
        <w:t>Informatory</w:t>
      </w:r>
      <w:proofErr w:type="spellEnd"/>
      <w:r w:rsidR="00A34240" w:rsidRPr="00A34240">
        <w:rPr>
          <w:rFonts w:ascii="Muli" w:eastAsia="Muli" w:hAnsi="Muli" w:cs="Muli"/>
          <w:sz w:val="24"/>
          <w:szCs w:val="24"/>
        </w:rPr>
        <w:t xml:space="preserve"> app </w:t>
      </w:r>
    </w:p>
    <w:p w14:paraId="73940DB6" w14:textId="77947F42" w:rsidR="00A34240" w:rsidRDefault="00A3424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Many buttons</w:t>
      </w:r>
    </w:p>
    <w:p w14:paraId="16E303A9" w14:textId="2AC64C58" w:rsidR="00A34240" w:rsidRPr="00A34240" w:rsidRDefault="0035105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Different </w:t>
      </w:r>
      <w:proofErr w:type="spellStart"/>
      <w:r>
        <w:rPr>
          <w:rFonts w:ascii="Muli" w:eastAsia="Muli" w:hAnsi="Muli" w:cs="Muli"/>
          <w:sz w:val="24"/>
          <w:szCs w:val="24"/>
        </w:rPr>
        <w:t>colors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for</w:t>
      </w:r>
      <w:bookmarkStart w:id="0" w:name="_GoBack"/>
      <w:bookmarkEnd w:id="0"/>
      <w:r>
        <w:rPr>
          <w:rFonts w:ascii="Muli" w:eastAsia="Muli" w:hAnsi="Muli" w:cs="Muli"/>
          <w:sz w:val="24"/>
          <w:szCs w:val="24"/>
        </w:rPr>
        <w:t xml:space="preserve"> different buttons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F3CC8"/>
    <w:rsid w:val="002E7F38"/>
    <w:rsid w:val="0035105A"/>
    <w:rsid w:val="00455EA7"/>
    <w:rsid w:val="009526BB"/>
    <w:rsid w:val="00A34240"/>
    <w:rsid w:val="00C05D12"/>
    <w:rsid w:val="00C24B7E"/>
    <w:rsid w:val="00DF7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TableGrid">
    <w:name w:val="Table Grid"/>
    <w:basedOn w:val="TableNormal"/>
    <w:uiPriority w:val="39"/>
    <w:rsid w:val="00C05D1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SIDHI R OHRI</cp:lastModifiedBy>
  <cp:revision>63</cp:revision>
  <dcterms:created xsi:type="dcterms:W3CDTF">2021-01-06T05:46:00Z</dcterms:created>
  <dcterms:modified xsi:type="dcterms:W3CDTF">2022-12-27T08:31:00Z</dcterms:modified>
</cp:coreProperties>
</file>